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91031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40963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0401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042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1367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87191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79335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75643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42087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95548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01473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00304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9980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8809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282214" cy="272394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идой Хайатуннаби</dc:creator>
  <dc:language>ru-RU</dc:language>
  <cp:keywords/>
  <dcterms:created xsi:type="dcterms:W3CDTF">2024-03-12T08:42:24Z</dcterms:created>
  <dcterms:modified xsi:type="dcterms:W3CDTF">2024-03-12T08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